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A1A0A" w14:textId="77777777" w:rsidR="00652078" w:rsidRDefault="00652078" w:rsidP="00652078">
      <w:pPr>
        <w:pStyle w:val="NoSpacing"/>
        <w:jc w:val="center"/>
        <w:rPr>
          <w:sz w:val="24"/>
          <w:szCs w:val="24"/>
        </w:rPr>
      </w:pPr>
      <w:r>
        <w:rPr>
          <w:sz w:val="24"/>
          <w:szCs w:val="24"/>
        </w:rPr>
        <w:t>CSCE 5222 Feature Engineering</w:t>
      </w:r>
    </w:p>
    <w:p w14:paraId="4361CCB8" w14:textId="2BE24ABE" w:rsidR="00B3201E" w:rsidRPr="00652078" w:rsidRDefault="00652078" w:rsidP="00652078">
      <w:pPr>
        <w:pStyle w:val="NoSpacing"/>
        <w:jc w:val="center"/>
        <w:rPr>
          <w:sz w:val="32"/>
          <w:szCs w:val="32"/>
        </w:rPr>
      </w:pPr>
      <w:r w:rsidRPr="00652078">
        <w:rPr>
          <w:sz w:val="32"/>
          <w:szCs w:val="32"/>
        </w:rPr>
        <w:t>Project Plan/Report</w:t>
      </w:r>
    </w:p>
    <w:p w14:paraId="3C1A2289" w14:textId="77777777" w:rsidR="00652078" w:rsidRDefault="00652078" w:rsidP="00652078">
      <w:pPr>
        <w:pStyle w:val="NoSpacing"/>
        <w:jc w:val="center"/>
        <w:rPr>
          <w:sz w:val="24"/>
          <w:szCs w:val="24"/>
        </w:rPr>
      </w:pPr>
    </w:p>
    <w:p w14:paraId="5AFA4D00" w14:textId="52A5C241" w:rsidR="00652078" w:rsidRDefault="00652078" w:rsidP="00652078">
      <w:pPr>
        <w:pStyle w:val="NoSpacing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Group </w:t>
      </w:r>
      <w:r w:rsidRPr="00F23C81">
        <w:rPr>
          <w:color w:val="C00000"/>
          <w:sz w:val="24"/>
          <w:szCs w:val="24"/>
        </w:rPr>
        <w:t>NUMBER</w:t>
      </w:r>
    </w:p>
    <w:p w14:paraId="22D77C45" w14:textId="637F6B9E" w:rsidR="00652078" w:rsidRDefault="00652078" w:rsidP="00652078">
      <w:pPr>
        <w:pStyle w:val="NoSpacing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Member: </w:t>
      </w:r>
      <w:r w:rsidRPr="00F23C81">
        <w:rPr>
          <w:color w:val="C00000"/>
          <w:sz w:val="24"/>
          <w:szCs w:val="24"/>
        </w:rPr>
        <w:t>NAMES</w:t>
      </w:r>
    </w:p>
    <w:p w14:paraId="2A507C45" w14:textId="6CBC1DCF" w:rsidR="00652078" w:rsidRDefault="00652078" w:rsidP="00652078">
      <w:pPr>
        <w:pStyle w:val="NoSpacing"/>
        <w:rPr>
          <w:sz w:val="24"/>
          <w:szCs w:val="24"/>
        </w:rPr>
      </w:pPr>
    </w:p>
    <w:p w14:paraId="07D077A1" w14:textId="77777777" w:rsidR="00652078" w:rsidRDefault="00652078" w:rsidP="00652078">
      <w:pPr>
        <w:pStyle w:val="NoSpacing"/>
        <w:rPr>
          <w:sz w:val="24"/>
          <w:szCs w:val="24"/>
        </w:rPr>
      </w:pPr>
    </w:p>
    <w:p w14:paraId="1411F8D3" w14:textId="62DFA114" w:rsidR="00652078" w:rsidRPr="00652078" w:rsidRDefault="00652078" w:rsidP="00652078">
      <w:pPr>
        <w:pStyle w:val="NoSpacing"/>
        <w:numPr>
          <w:ilvl w:val="0"/>
          <w:numId w:val="1"/>
        </w:numPr>
        <w:rPr>
          <w:sz w:val="28"/>
          <w:szCs w:val="28"/>
        </w:rPr>
      </w:pPr>
      <w:r w:rsidRPr="00652078">
        <w:rPr>
          <w:sz w:val="28"/>
          <w:szCs w:val="28"/>
        </w:rPr>
        <w:t>Problem statement</w:t>
      </w:r>
    </w:p>
    <w:p w14:paraId="38337786" w14:textId="21A5353A" w:rsidR="00652078" w:rsidRDefault="007C3277" w:rsidP="00652078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Clearly state </w:t>
      </w:r>
      <w:r w:rsidR="000B2EF8">
        <w:rPr>
          <w:sz w:val="24"/>
          <w:szCs w:val="24"/>
        </w:rPr>
        <w:t>the</w:t>
      </w:r>
      <w:r>
        <w:rPr>
          <w:sz w:val="24"/>
          <w:szCs w:val="24"/>
        </w:rPr>
        <w:t xml:space="preserve"> project </w:t>
      </w:r>
      <w:r w:rsidR="00F84959">
        <w:rPr>
          <w:sz w:val="24"/>
          <w:szCs w:val="24"/>
        </w:rPr>
        <w:t xml:space="preserve">you </w:t>
      </w:r>
      <w:r>
        <w:rPr>
          <w:sz w:val="24"/>
          <w:szCs w:val="24"/>
        </w:rPr>
        <w:t xml:space="preserve">want to </w:t>
      </w:r>
      <w:r w:rsidR="00142C3D">
        <w:rPr>
          <w:sz w:val="24"/>
          <w:szCs w:val="24"/>
        </w:rPr>
        <w:t>work on</w:t>
      </w:r>
      <w:r>
        <w:rPr>
          <w:sz w:val="24"/>
          <w:szCs w:val="24"/>
        </w:rPr>
        <w:t xml:space="preserve">. </w:t>
      </w:r>
    </w:p>
    <w:p w14:paraId="119FFA5A" w14:textId="415415F4" w:rsidR="00652078" w:rsidRDefault="00652078" w:rsidP="00652078">
      <w:pPr>
        <w:pStyle w:val="NoSpacing"/>
        <w:rPr>
          <w:sz w:val="24"/>
          <w:szCs w:val="24"/>
        </w:rPr>
      </w:pPr>
    </w:p>
    <w:p w14:paraId="51DB0183" w14:textId="77777777" w:rsidR="00652078" w:rsidRDefault="00652078" w:rsidP="00652078">
      <w:pPr>
        <w:pStyle w:val="NoSpacing"/>
        <w:rPr>
          <w:sz w:val="24"/>
          <w:szCs w:val="24"/>
        </w:rPr>
      </w:pPr>
    </w:p>
    <w:p w14:paraId="560BEE92" w14:textId="297D21CE" w:rsidR="00652078" w:rsidRPr="00652078" w:rsidRDefault="00652078" w:rsidP="00652078">
      <w:pPr>
        <w:pStyle w:val="NoSpacing"/>
        <w:numPr>
          <w:ilvl w:val="0"/>
          <w:numId w:val="1"/>
        </w:numPr>
        <w:rPr>
          <w:sz w:val="28"/>
          <w:szCs w:val="28"/>
        </w:rPr>
      </w:pPr>
      <w:r w:rsidRPr="00652078">
        <w:rPr>
          <w:sz w:val="28"/>
          <w:szCs w:val="28"/>
        </w:rPr>
        <w:t>Data used</w:t>
      </w:r>
    </w:p>
    <w:p w14:paraId="4086924F" w14:textId="70313E50" w:rsidR="00652078" w:rsidRDefault="007C3277" w:rsidP="00652078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State the data used in this project</w:t>
      </w:r>
      <w:r w:rsidR="009B0837">
        <w:rPr>
          <w:sz w:val="24"/>
          <w:szCs w:val="24"/>
        </w:rPr>
        <w:t xml:space="preserve"> including ground truth for evaluation</w:t>
      </w:r>
    </w:p>
    <w:p w14:paraId="3A1C93E7" w14:textId="7562D217" w:rsidR="00652078" w:rsidRDefault="00652078" w:rsidP="00652078">
      <w:pPr>
        <w:pStyle w:val="NoSpacing"/>
        <w:rPr>
          <w:sz w:val="24"/>
          <w:szCs w:val="24"/>
        </w:rPr>
      </w:pPr>
    </w:p>
    <w:p w14:paraId="6B22C001" w14:textId="77777777" w:rsidR="00652078" w:rsidRDefault="00652078" w:rsidP="00652078">
      <w:pPr>
        <w:pStyle w:val="NoSpacing"/>
        <w:rPr>
          <w:sz w:val="24"/>
          <w:szCs w:val="24"/>
        </w:rPr>
      </w:pPr>
    </w:p>
    <w:p w14:paraId="006844F0" w14:textId="05A7BC91" w:rsidR="00652078" w:rsidRPr="00652078" w:rsidRDefault="00652078" w:rsidP="00652078">
      <w:pPr>
        <w:pStyle w:val="NoSpacing"/>
        <w:numPr>
          <w:ilvl w:val="0"/>
          <w:numId w:val="1"/>
        </w:numPr>
        <w:rPr>
          <w:sz w:val="28"/>
          <w:szCs w:val="28"/>
        </w:rPr>
      </w:pPr>
      <w:r w:rsidRPr="00652078">
        <w:rPr>
          <w:sz w:val="28"/>
          <w:szCs w:val="28"/>
        </w:rPr>
        <w:t>Method</w:t>
      </w:r>
    </w:p>
    <w:p w14:paraId="0EF9AE51" w14:textId="58C2BED4" w:rsidR="00652078" w:rsidRDefault="007C3277" w:rsidP="00652078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Give details of the method and any parameters used. </w:t>
      </w:r>
    </w:p>
    <w:p w14:paraId="1AF0AC9C" w14:textId="1E1A8D01" w:rsidR="00652078" w:rsidRDefault="00652078" w:rsidP="00652078">
      <w:pPr>
        <w:pStyle w:val="NoSpacing"/>
        <w:rPr>
          <w:sz w:val="24"/>
          <w:szCs w:val="24"/>
        </w:rPr>
      </w:pPr>
    </w:p>
    <w:p w14:paraId="7BA018E8" w14:textId="77777777" w:rsidR="00652078" w:rsidRDefault="00652078" w:rsidP="00652078">
      <w:pPr>
        <w:pStyle w:val="NoSpacing"/>
        <w:rPr>
          <w:sz w:val="24"/>
          <w:szCs w:val="24"/>
        </w:rPr>
      </w:pPr>
    </w:p>
    <w:p w14:paraId="144784B3" w14:textId="1BA11047" w:rsidR="00652078" w:rsidRPr="00652078" w:rsidRDefault="00652078" w:rsidP="00652078">
      <w:pPr>
        <w:pStyle w:val="NoSpacing"/>
        <w:numPr>
          <w:ilvl w:val="0"/>
          <w:numId w:val="1"/>
        </w:numPr>
        <w:rPr>
          <w:sz w:val="28"/>
          <w:szCs w:val="28"/>
        </w:rPr>
      </w:pPr>
      <w:r w:rsidRPr="00652078">
        <w:rPr>
          <w:sz w:val="28"/>
          <w:szCs w:val="28"/>
        </w:rPr>
        <w:t>Evaluation</w:t>
      </w:r>
    </w:p>
    <w:p w14:paraId="0CFA25C6" w14:textId="16A984F1" w:rsidR="00652078" w:rsidRDefault="007C3277" w:rsidP="00652078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State the evaluation metric and discuss the results</w:t>
      </w:r>
    </w:p>
    <w:p w14:paraId="7F7A5BFC" w14:textId="1427E20A" w:rsidR="00652078" w:rsidRDefault="00652078" w:rsidP="00652078">
      <w:pPr>
        <w:pStyle w:val="NoSpacing"/>
        <w:rPr>
          <w:sz w:val="24"/>
          <w:szCs w:val="24"/>
        </w:rPr>
      </w:pPr>
    </w:p>
    <w:p w14:paraId="5917471D" w14:textId="356BCBB7" w:rsidR="00652078" w:rsidRDefault="007C3277" w:rsidP="00652078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The following are examples of inserting tables and figures</w:t>
      </w:r>
      <w:r w:rsidR="00352428">
        <w:rPr>
          <w:sz w:val="24"/>
          <w:szCs w:val="24"/>
        </w:rPr>
        <w:t xml:space="preserve">. You can duplicate them and make changes for yours. </w:t>
      </w:r>
    </w:p>
    <w:p w14:paraId="621740ED" w14:textId="77777777" w:rsidR="00352428" w:rsidRDefault="00352428" w:rsidP="00652078">
      <w:pPr>
        <w:pStyle w:val="NoSpacing"/>
        <w:rPr>
          <w:sz w:val="24"/>
          <w:szCs w:val="24"/>
        </w:rPr>
      </w:pPr>
    </w:p>
    <w:p w14:paraId="0AAB0976" w14:textId="58382A7C" w:rsidR="00352428" w:rsidRPr="00352428" w:rsidRDefault="00352428" w:rsidP="00352428">
      <w:pPr>
        <w:pStyle w:val="Caption"/>
        <w:keepNext/>
        <w:spacing w:after="0"/>
        <w:rPr>
          <w:i w:val="0"/>
          <w:iCs w:val="0"/>
          <w:color w:val="auto"/>
          <w:sz w:val="22"/>
          <w:szCs w:val="22"/>
        </w:rPr>
      </w:pPr>
      <w:r w:rsidRPr="00352428">
        <w:rPr>
          <w:i w:val="0"/>
          <w:iCs w:val="0"/>
          <w:color w:val="auto"/>
          <w:sz w:val="22"/>
          <w:szCs w:val="22"/>
        </w:rPr>
        <w:t xml:space="preserve">Table </w:t>
      </w:r>
      <w:r w:rsidRPr="00352428">
        <w:rPr>
          <w:i w:val="0"/>
          <w:iCs w:val="0"/>
          <w:color w:val="auto"/>
          <w:sz w:val="22"/>
          <w:szCs w:val="22"/>
        </w:rPr>
        <w:fldChar w:fldCharType="begin"/>
      </w:r>
      <w:r w:rsidRPr="00352428">
        <w:rPr>
          <w:i w:val="0"/>
          <w:iCs w:val="0"/>
          <w:color w:val="auto"/>
          <w:sz w:val="22"/>
          <w:szCs w:val="22"/>
        </w:rPr>
        <w:instrText xml:space="preserve"> SEQ Table \* ARABIC </w:instrText>
      </w:r>
      <w:r w:rsidRPr="00352428">
        <w:rPr>
          <w:i w:val="0"/>
          <w:iCs w:val="0"/>
          <w:color w:val="auto"/>
          <w:sz w:val="22"/>
          <w:szCs w:val="22"/>
        </w:rPr>
        <w:fldChar w:fldCharType="separate"/>
      </w:r>
      <w:r w:rsidRPr="00352428">
        <w:rPr>
          <w:i w:val="0"/>
          <w:iCs w:val="0"/>
          <w:noProof/>
          <w:color w:val="auto"/>
          <w:sz w:val="22"/>
          <w:szCs w:val="22"/>
        </w:rPr>
        <w:t>1</w:t>
      </w:r>
      <w:r w:rsidRPr="00352428">
        <w:rPr>
          <w:i w:val="0"/>
          <w:iCs w:val="0"/>
          <w:color w:val="auto"/>
          <w:sz w:val="22"/>
          <w:szCs w:val="22"/>
        </w:rPr>
        <w:fldChar w:fldCharType="end"/>
      </w:r>
      <w:r w:rsidRPr="00352428">
        <w:rPr>
          <w:i w:val="0"/>
          <w:iCs w:val="0"/>
          <w:color w:val="auto"/>
          <w:sz w:val="22"/>
          <w:szCs w:val="22"/>
        </w:rPr>
        <w:t xml:space="preserve"> This is an example of a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352428" w14:paraId="4445B0CB" w14:textId="77777777" w:rsidTr="00352428">
        <w:tc>
          <w:tcPr>
            <w:tcW w:w="1558" w:type="dxa"/>
          </w:tcPr>
          <w:p w14:paraId="7215DEFE" w14:textId="09A6381B" w:rsidR="00352428" w:rsidRDefault="00352428" w:rsidP="00652078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</w:t>
            </w:r>
          </w:p>
        </w:tc>
        <w:tc>
          <w:tcPr>
            <w:tcW w:w="1558" w:type="dxa"/>
          </w:tcPr>
          <w:p w14:paraId="4C18ABB0" w14:textId="63A1BCEB" w:rsidR="00352428" w:rsidRDefault="00352428" w:rsidP="00652078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ze</w:t>
            </w:r>
          </w:p>
        </w:tc>
        <w:tc>
          <w:tcPr>
            <w:tcW w:w="1558" w:type="dxa"/>
          </w:tcPr>
          <w:p w14:paraId="697F4AB0" w14:textId="14231681" w:rsidR="00352428" w:rsidRDefault="00352428" w:rsidP="00652078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ype</w:t>
            </w:r>
          </w:p>
        </w:tc>
        <w:tc>
          <w:tcPr>
            <w:tcW w:w="1558" w:type="dxa"/>
          </w:tcPr>
          <w:p w14:paraId="53613447" w14:textId="5525B3E8" w:rsidR="00352428" w:rsidRDefault="00352428" w:rsidP="00652078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ass</w:t>
            </w:r>
          </w:p>
        </w:tc>
        <w:tc>
          <w:tcPr>
            <w:tcW w:w="1559" w:type="dxa"/>
          </w:tcPr>
          <w:p w14:paraId="531F68AD" w14:textId="0F02521B" w:rsidR="00352428" w:rsidRDefault="00352428" w:rsidP="00652078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curacy</w:t>
            </w:r>
          </w:p>
        </w:tc>
        <w:tc>
          <w:tcPr>
            <w:tcW w:w="1559" w:type="dxa"/>
          </w:tcPr>
          <w:p w14:paraId="76FF895D" w14:textId="3C731854" w:rsidR="00352428" w:rsidRDefault="00352428" w:rsidP="00652078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cision</w:t>
            </w:r>
          </w:p>
        </w:tc>
      </w:tr>
      <w:tr w:rsidR="00352428" w14:paraId="09A905A0" w14:textId="77777777" w:rsidTr="00352428">
        <w:tc>
          <w:tcPr>
            <w:tcW w:w="1558" w:type="dxa"/>
          </w:tcPr>
          <w:p w14:paraId="409C26E6" w14:textId="3FED65D7" w:rsidR="00352428" w:rsidRDefault="00352428" w:rsidP="00652078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mage 1</w:t>
            </w:r>
          </w:p>
        </w:tc>
        <w:tc>
          <w:tcPr>
            <w:tcW w:w="1558" w:type="dxa"/>
          </w:tcPr>
          <w:p w14:paraId="418D2683" w14:textId="77777777" w:rsidR="00352428" w:rsidRDefault="00352428" w:rsidP="00652078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58" w:type="dxa"/>
          </w:tcPr>
          <w:p w14:paraId="5F0B4B13" w14:textId="77777777" w:rsidR="00352428" w:rsidRDefault="00352428" w:rsidP="00652078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58" w:type="dxa"/>
          </w:tcPr>
          <w:p w14:paraId="4F4C0FC9" w14:textId="77777777" w:rsidR="00352428" w:rsidRDefault="00352428" w:rsidP="00652078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14:paraId="340683D6" w14:textId="77777777" w:rsidR="00352428" w:rsidRDefault="00352428" w:rsidP="00652078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14:paraId="78FC7F35" w14:textId="77777777" w:rsidR="00352428" w:rsidRDefault="00352428" w:rsidP="00652078">
            <w:pPr>
              <w:pStyle w:val="NoSpacing"/>
              <w:rPr>
                <w:sz w:val="24"/>
                <w:szCs w:val="24"/>
              </w:rPr>
            </w:pPr>
          </w:p>
        </w:tc>
      </w:tr>
      <w:tr w:rsidR="00352428" w14:paraId="1EA940A8" w14:textId="77777777" w:rsidTr="00352428">
        <w:tc>
          <w:tcPr>
            <w:tcW w:w="1558" w:type="dxa"/>
          </w:tcPr>
          <w:p w14:paraId="344977DC" w14:textId="32871D70" w:rsidR="00352428" w:rsidRDefault="00352428" w:rsidP="00652078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mage 2</w:t>
            </w:r>
          </w:p>
        </w:tc>
        <w:tc>
          <w:tcPr>
            <w:tcW w:w="1558" w:type="dxa"/>
          </w:tcPr>
          <w:p w14:paraId="0187F743" w14:textId="77777777" w:rsidR="00352428" w:rsidRDefault="00352428" w:rsidP="00652078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58" w:type="dxa"/>
          </w:tcPr>
          <w:p w14:paraId="58256BA1" w14:textId="77777777" w:rsidR="00352428" w:rsidRDefault="00352428" w:rsidP="00652078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58" w:type="dxa"/>
          </w:tcPr>
          <w:p w14:paraId="2E9ED25D" w14:textId="77777777" w:rsidR="00352428" w:rsidRDefault="00352428" w:rsidP="00652078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14:paraId="1DF8F4AE" w14:textId="77777777" w:rsidR="00352428" w:rsidRDefault="00352428" w:rsidP="00652078">
            <w:pPr>
              <w:pStyle w:val="NoSpacing"/>
              <w:rPr>
                <w:sz w:val="24"/>
                <w:szCs w:val="24"/>
              </w:rPr>
            </w:pPr>
          </w:p>
        </w:tc>
        <w:tc>
          <w:tcPr>
            <w:tcW w:w="1559" w:type="dxa"/>
          </w:tcPr>
          <w:p w14:paraId="72CF8835" w14:textId="77777777" w:rsidR="00352428" w:rsidRDefault="00352428" w:rsidP="00652078">
            <w:pPr>
              <w:pStyle w:val="NoSpacing"/>
              <w:rPr>
                <w:sz w:val="24"/>
                <w:szCs w:val="24"/>
              </w:rPr>
            </w:pPr>
          </w:p>
        </w:tc>
      </w:tr>
    </w:tbl>
    <w:p w14:paraId="7B67D81F" w14:textId="6B5B410D" w:rsidR="007C3277" w:rsidRPr="00652078" w:rsidRDefault="007C3277" w:rsidP="00652078">
      <w:pPr>
        <w:pStyle w:val="NoSpacing"/>
        <w:rPr>
          <w:sz w:val="24"/>
          <w:szCs w:val="24"/>
        </w:rPr>
      </w:pPr>
      <w:r w:rsidRPr="007C3277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DDB7610" wp14:editId="66DA4168">
                <wp:simplePos x="0" y="0"/>
                <wp:positionH relativeFrom="margin">
                  <wp:align>right</wp:align>
                </wp:positionH>
                <wp:positionV relativeFrom="paragraph">
                  <wp:posOffset>366395</wp:posOffset>
                </wp:positionV>
                <wp:extent cx="5915025" cy="20955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2095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5D850F" w14:textId="79D11491" w:rsidR="007C3277" w:rsidRDefault="007C3277" w:rsidP="00352428">
                            <w:pPr>
                              <w:pStyle w:val="NoSpacing"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50EF463" wp14:editId="2EE64E68">
                                  <wp:extent cx="2447925" cy="1633408"/>
                                  <wp:effectExtent l="0" t="0" r="0" b="508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837473B0-CC2E-450A-ABE3-18F120FF3D39}">
                                                <a1611:picAttrSrcUrl xmlns:a1611="http://schemas.microsoft.com/office/drawing/2016/11/main" r:id="rId6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47925" cy="163340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775A1AB" w14:textId="0835EE50" w:rsidR="007C3277" w:rsidRDefault="007C3277" w:rsidP="00352428">
                            <w:r>
                              <w:t>Figure 1. This is an example of a figure</w:t>
                            </w:r>
                            <w:r w:rsidR="00352428">
                              <w:t xml:space="preserve">. Note, use textbox to enclose both the figure and the figure title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DB761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4.55pt;margin-top:28.85pt;width:465.75pt;height:16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">
                <v:textbox>
                  <w:txbxContent>
                    <w:p w14:paraId="635D850F" w14:textId="79D11491" w:rsidR="007C3277" w:rsidRDefault="007C3277" w:rsidP="00352428">
                      <w:pPr>
                        <w:pStyle w:val="NoSpacing"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50EF463" wp14:editId="2EE64E68">
                            <wp:extent cx="2447925" cy="1633408"/>
                            <wp:effectExtent l="0" t="0" r="0" b="508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837473B0-CC2E-450A-ABE3-18F120FF3D39}">
                                          <a1611:picAttrSrcUrl xmlns:a1611="http://schemas.microsoft.com/office/drawing/2016/11/main" r:id="rId6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47925" cy="163340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775A1AB" w14:textId="0835EE50" w:rsidR="007C3277" w:rsidRDefault="007C3277" w:rsidP="00352428">
                      <w:r>
                        <w:t>Figure 1. This is an example of a figure</w:t>
                      </w:r>
                      <w:r w:rsidR="00352428">
                        <w:t xml:space="preserve">. Note, use textbox to enclose both the figure and the figure title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7C3277" w:rsidRPr="006520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BE5A5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1437379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1NzK0MDc1NjIwNzNU0lEKTi0uzszPAykwqgUAu2dWTiwAAAA="/>
  </w:docVars>
  <w:rsids>
    <w:rsidRoot w:val="00F745AD"/>
    <w:rsid w:val="0000637C"/>
    <w:rsid w:val="000B2EF8"/>
    <w:rsid w:val="00142C3D"/>
    <w:rsid w:val="00352428"/>
    <w:rsid w:val="00652078"/>
    <w:rsid w:val="007C3277"/>
    <w:rsid w:val="00886D42"/>
    <w:rsid w:val="009B0837"/>
    <w:rsid w:val="00AA2FF8"/>
    <w:rsid w:val="00B3201E"/>
    <w:rsid w:val="00F23C81"/>
    <w:rsid w:val="00F745AD"/>
    <w:rsid w:val="00F84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725AF"/>
  <w15:chartTrackingRefBased/>
  <w15:docId w15:val="{399D93A3-A4E1-4663-9759-35666CA5A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2078"/>
    <w:pPr>
      <w:spacing w:after="0" w:line="240" w:lineRule="auto"/>
    </w:pPr>
  </w:style>
  <w:style w:type="table" w:styleId="TableGrid">
    <w:name w:val="Table Grid"/>
    <w:basedOn w:val="TableNormal"/>
    <w:uiPriority w:val="39"/>
    <w:rsid w:val="003524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5242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mmons.wikimedia.org/wiki/File:The_Sphinx_and_the_khafra_pyramid.jpg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90</Words>
  <Characters>51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an, Xiaohui</dc:creator>
  <cp:keywords/>
  <dc:description/>
  <cp:lastModifiedBy>Yuan, Xiaohui</cp:lastModifiedBy>
  <cp:revision>9</cp:revision>
  <dcterms:created xsi:type="dcterms:W3CDTF">2022-08-21T16:16:00Z</dcterms:created>
  <dcterms:modified xsi:type="dcterms:W3CDTF">2022-09-08T03:00:00Z</dcterms:modified>
</cp:coreProperties>
</file>